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69 (12,717, 261,6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556, 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398, 5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30 (37.90, 4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0 (38.40, 4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60 (37.60, 41.9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4:25:56Z</dcterms:created>
  <dcterms:modified xsi:type="dcterms:W3CDTF">2025-08-04T04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